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00CBF" w14:textId="77777777" w:rsidR="00C127E4" w:rsidRPr="00C127E4" w:rsidRDefault="00C127E4" w:rsidP="00C127E4">
      <w:pPr>
        <w:spacing w:line="360" w:lineRule="auto"/>
        <w:rPr>
          <w:rFonts w:ascii="华文仿宋" w:eastAsia="华文仿宋" w:hAnsi="华文仿宋" w:cs="Times New Roman"/>
          <w:sz w:val="32"/>
          <w:szCs w:val="32"/>
        </w:rPr>
      </w:pPr>
      <w:r w:rsidRPr="00C127E4">
        <w:rPr>
          <w:rFonts w:ascii="华文仿宋" w:eastAsia="华文仿宋" w:hAnsi="华文仿宋" w:cs="Times New Roman" w:hint="eastAsia"/>
          <w:sz w:val="32"/>
          <w:szCs w:val="32"/>
        </w:rPr>
        <w:t>附件1</w:t>
      </w:r>
      <w:r w:rsidRPr="00C127E4">
        <w:rPr>
          <w:rFonts w:ascii="华文仿宋" w:eastAsia="华文仿宋" w:hAnsi="华文仿宋" w:cs="Times New Roman"/>
          <w:sz w:val="32"/>
          <w:szCs w:val="32"/>
        </w:rPr>
        <w:t xml:space="preserve"> </w:t>
      </w:r>
    </w:p>
    <w:p w14:paraId="7A5027FE" w14:textId="77777777" w:rsidR="00BD2DDB" w:rsidRDefault="00BD2DDB" w:rsidP="00BD2DDB">
      <w:pPr>
        <w:jc w:val="center"/>
        <w:rPr>
          <w:rFonts w:ascii="黑体" w:eastAsia="黑体" w:hAnsi="Times New Roman" w:cs="Times New Roman"/>
          <w:b/>
          <w:bCs/>
          <w:sz w:val="44"/>
          <w:szCs w:val="44"/>
        </w:rPr>
      </w:pPr>
      <w:r>
        <w:rPr>
          <w:rFonts w:ascii="黑体" w:eastAsia="黑体" w:hAnsi="Times New Roman" w:cs="Times New Roman" w:hint="eastAsia"/>
          <w:b/>
          <w:bCs/>
          <w:sz w:val="44"/>
          <w:szCs w:val="44"/>
        </w:rPr>
        <w:t>华为“智能基座”奖学金申请表</w:t>
      </w:r>
    </w:p>
    <w:tbl>
      <w:tblPr>
        <w:tblW w:w="8359" w:type="dxa"/>
        <w:tblInd w:w="492" w:type="dxa"/>
        <w:tblLook w:val="04A0" w:firstRow="1" w:lastRow="0" w:firstColumn="1" w:lastColumn="0" w:noHBand="0" w:noVBand="1"/>
      </w:tblPr>
      <w:tblGrid>
        <w:gridCol w:w="1271"/>
        <w:gridCol w:w="818"/>
        <w:gridCol w:w="491"/>
        <w:gridCol w:w="960"/>
        <w:gridCol w:w="639"/>
        <w:gridCol w:w="781"/>
        <w:gridCol w:w="1309"/>
        <w:gridCol w:w="171"/>
        <w:gridCol w:w="1919"/>
      </w:tblGrid>
      <w:tr w:rsidR="00C127E4" w:rsidRPr="00913707" w14:paraId="3351E1C6" w14:textId="77777777" w:rsidTr="00D93C4E">
        <w:trPr>
          <w:trHeight w:val="336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FA15B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 w:rsidRPr="00913707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姓名</w:t>
            </w:r>
          </w:p>
        </w:tc>
        <w:tc>
          <w:tcPr>
            <w:tcW w:w="13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E1074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9F74D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 w:rsidRPr="00913707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学号</w:t>
            </w:r>
          </w:p>
        </w:tc>
        <w:tc>
          <w:tcPr>
            <w:tcW w:w="14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1118D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1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B1A21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 w:rsidRPr="00913707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性别</w:t>
            </w:r>
          </w:p>
        </w:tc>
        <w:tc>
          <w:tcPr>
            <w:tcW w:w="1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6178A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</w:p>
        </w:tc>
      </w:tr>
      <w:tr w:rsidR="00C127E4" w:rsidRPr="00913707" w14:paraId="0137D424" w14:textId="77777777" w:rsidTr="00293B4A">
        <w:trPr>
          <w:trHeight w:val="336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F3E32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 w:rsidRPr="00913707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专业</w:t>
            </w:r>
          </w:p>
        </w:tc>
        <w:tc>
          <w:tcPr>
            <w:tcW w:w="13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1F920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F2F38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 w:rsidRPr="00913707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班级</w:t>
            </w:r>
          </w:p>
        </w:tc>
        <w:tc>
          <w:tcPr>
            <w:tcW w:w="14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35514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14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3C305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 w:rsidRPr="00913707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政治面貌</w:t>
            </w:r>
          </w:p>
        </w:tc>
        <w:tc>
          <w:tcPr>
            <w:tcW w:w="1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D8017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</w:p>
        </w:tc>
      </w:tr>
      <w:tr w:rsidR="00C127E4" w:rsidRPr="00913707" w14:paraId="56649498" w14:textId="77777777" w:rsidTr="00C127E4">
        <w:trPr>
          <w:trHeight w:val="336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21E20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 w:rsidRPr="00913707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手机号</w:t>
            </w:r>
          </w:p>
        </w:tc>
        <w:tc>
          <w:tcPr>
            <w:tcW w:w="13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AA28A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A8988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 w:rsidRPr="00913707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Email</w:t>
            </w: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1AEC" w14:textId="77777777" w:rsidR="00C127E4" w:rsidRPr="00913707" w:rsidRDefault="00C127E4" w:rsidP="002238F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</w:p>
        </w:tc>
      </w:tr>
      <w:tr w:rsidR="00C127E4" w:rsidRPr="00913707" w14:paraId="186C222F" w14:textId="77777777" w:rsidTr="00C127E4">
        <w:trPr>
          <w:trHeight w:val="100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56248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proofErr w:type="gramStart"/>
            <w:r w:rsidRPr="00913707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平均绩点</w:t>
            </w:r>
            <w:proofErr w:type="gramEnd"/>
          </w:p>
        </w:tc>
        <w:tc>
          <w:tcPr>
            <w:tcW w:w="13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866E8" w14:textId="77777777" w:rsidR="00C127E4" w:rsidRPr="00913707" w:rsidRDefault="00C127E4" w:rsidP="002238FC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0AAC6" w14:textId="77777777" w:rsidR="00C127E4" w:rsidRPr="00913707" w:rsidRDefault="00C127E4" w:rsidP="002238F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 w:rsidRPr="00913707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曾任职或现任职务</w:t>
            </w:r>
          </w:p>
        </w:tc>
        <w:tc>
          <w:tcPr>
            <w:tcW w:w="33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43543" w14:textId="77777777" w:rsidR="00C127E4" w:rsidRPr="00913707" w:rsidRDefault="00C127E4" w:rsidP="002238F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</w:p>
        </w:tc>
      </w:tr>
      <w:tr w:rsidR="006C2FBA" w:rsidRPr="00913707" w14:paraId="16535D64" w14:textId="77777777" w:rsidTr="006C2FBA">
        <w:trPr>
          <w:trHeight w:val="744"/>
        </w:trPr>
        <w:tc>
          <w:tcPr>
            <w:tcW w:w="2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7682C8F" w14:textId="106CDB27" w:rsidR="006C2FBA" w:rsidRPr="00913707" w:rsidRDefault="006C2FBA" w:rsidP="00346989">
            <w:pPr>
              <w:widowControl/>
              <w:ind w:leftChars="-86" w:left="-1" w:hangingChars="69" w:hanging="180"/>
              <w:jc w:val="center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 w:rsidRPr="00346989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6"/>
                <w:szCs w:val="26"/>
              </w:rPr>
              <w:t>申报领域</w:t>
            </w:r>
            <w:r w:rsidRPr="00766F0C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（</w:t>
            </w:r>
            <w:proofErr w:type="gramStart"/>
            <w:r w:rsidR="00766F0C" w:rsidRPr="00766F0C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勾</w:t>
            </w:r>
            <w:r w:rsidRPr="00766F0C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选其一</w:t>
            </w:r>
            <w:proofErr w:type="gramEnd"/>
            <w:r w:rsidRPr="00766F0C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）</w:t>
            </w:r>
          </w:p>
        </w:tc>
        <w:tc>
          <w:tcPr>
            <w:tcW w:w="5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82285D" w14:textId="255D5C26" w:rsidR="006C2FBA" w:rsidRPr="00913707" w:rsidRDefault="006C2FBA" w:rsidP="006C2FB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 w:rsidRPr="006C2FBA">
              <w:rPr>
                <w:rFonts w:ascii="华文仿宋" w:eastAsia="华文仿宋" w:hAnsi="华文仿宋" w:cs="Times New Roman" w:hint="eastAsia"/>
                <w:b/>
                <w:bCs/>
                <w:color w:val="FF0000"/>
                <w:sz w:val="40"/>
                <w:szCs w:val="40"/>
              </w:rPr>
              <w:t>□</w:t>
            </w:r>
            <w:r w:rsidRPr="00AC392B">
              <w:rPr>
                <w:rFonts w:ascii="华文仿宋" w:eastAsia="华文仿宋" w:hAnsi="华文仿宋" w:cs="Times New Roman" w:hint="eastAsia"/>
                <w:b/>
                <w:bCs/>
                <w:color w:val="FF0000"/>
                <w:sz w:val="32"/>
                <w:szCs w:val="32"/>
              </w:rPr>
              <w:t>鲲鹏</w:t>
            </w:r>
            <w:r w:rsidRPr="006C2FBA">
              <w:rPr>
                <w:rFonts w:ascii="华文仿宋" w:eastAsia="华文仿宋" w:hAnsi="华文仿宋" w:cs="Times New Roman" w:hint="eastAsia"/>
                <w:b/>
                <w:bCs/>
                <w:color w:val="FF0000"/>
                <w:sz w:val="40"/>
                <w:szCs w:val="40"/>
              </w:rPr>
              <w:t xml:space="preserve"> □</w:t>
            </w:r>
            <w:r w:rsidRPr="00AC392B">
              <w:rPr>
                <w:rFonts w:ascii="华文仿宋" w:eastAsia="华文仿宋" w:hAnsi="华文仿宋" w:cs="Times New Roman"/>
                <w:b/>
                <w:bCs/>
                <w:color w:val="FF0000"/>
                <w:sz w:val="32"/>
                <w:szCs w:val="32"/>
              </w:rPr>
              <w:t>昇腾</w:t>
            </w:r>
            <w:r w:rsidRPr="006C2FBA">
              <w:rPr>
                <w:rFonts w:ascii="华文仿宋" w:eastAsia="华文仿宋" w:hAnsi="华文仿宋" w:cs="Times New Roman" w:hint="eastAsia"/>
                <w:b/>
                <w:bCs/>
                <w:color w:val="FF0000"/>
                <w:sz w:val="40"/>
                <w:szCs w:val="40"/>
              </w:rPr>
              <w:t xml:space="preserve"> □</w:t>
            </w:r>
            <w:r w:rsidRPr="00AC392B">
              <w:rPr>
                <w:rFonts w:ascii="华文仿宋" w:eastAsia="华文仿宋" w:hAnsi="华文仿宋" w:cs="Times New Roman"/>
                <w:b/>
                <w:bCs/>
                <w:color w:val="FF0000"/>
                <w:sz w:val="32"/>
                <w:szCs w:val="32"/>
              </w:rPr>
              <w:t>华为云</w:t>
            </w:r>
            <w:r w:rsidRPr="006C2FBA">
              <w:rPr>
                <w:rFonts w:ascii="华文仿宋" w:eastAsia="华文仿宋" w:hAnsi="华文仿宋" w:cs="Times New Roman" w:hint="eastAsia"/>
                <w:b/>
                <w:bCs/>
                <w:color w:val="FF0000"/>
                <w:sz w:val="40"/>
                <w:szCs w:val="40"/>
              </w:rPr>
              <w:t xml:space="preserve"> □</w:t>
            </w:r>
            <w:r w:rsidRPr="00AC392B">
              <w:rPr>
                <w:rFonts w:ascii="华文仿宋" w:eastAsia="华文仿宋" w:hAnsi="华文仿宋" w:cs="Times New Roman"/>
                <w:b/>
                <w:bCs/>
                <w:color w:val="FF0000"/>
                <w:sz w:val="32"/>
                <w:szCs w:val="32"/>
              </w:rPr>
              <w:t>公共</w:t>
            </w:r>
          </w:p>
        </w:tc>
      </w:tr>
      <w:tr w:rsidR="00766F0C" w:rsidRPr="00913707" w14:paraId="2A400390" w14:textId="77777777" w:rsidTr="000D5F93">
        <w:trPr>
          <w:trHeight w:val="768"/>
        </w:trPr>
        <w:tc>
          <w:tcPr>
            <w:tcW w:w="8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1B456" w14:textId="26E7998B" w:rsidR="00766F0C" w:rsidRPr="00913707" w:rsidRDefault="00346989" w:rsidP="006C2FB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 w:rsidRPr="00346989">
              <w:rPr>
                <w:rFonts w:ascii="黑体" w:eastAsia="黑体" w:hAnsi="Times New Roman" w:cs="Times New Roman" w:hint="eastAsia"/>
                <w:sz w:val="32"/>
                <w:szCs w:val="32"/>
              </w:rPr>
              <w:t>一、</w:t>
            </w:r>
            <w:r w:rsidR="00766F0C" w:rsidRPr="00346989">
              <w:rPr>
                <w:rFonts w:ascii="黑体" w:eastAsia="黑体" w:hAnsi="Times New Roman" w:cs="Times New Roman" w:hint="eastAsia"/>
                <w:sz w:val="32"/>
                <w:szCs w:val="32"/>
              </w:rPr>
              <w:t>2</w:t>
            </w:r>
            <w:r w:rsidR="00766F0C" w:rsidRPr="00346989">
              <w:rPr>
                <w:rFonts w:ascii="黑体" w:eastAsia="黑体" w:hAnsi="Times New Roman" w:cs="Times New Roman"/>
                <w:sz w:val="32"/>
                <w:szCs w:val="32"/>
              </w:rPr>
              <w:t>022-2023</w:t>
            </w:r>
            <w:r w:rsidR="00766F0C" w:rsidRPr="00346989">
              <w:rPr>
                <w:rFonts w:ascii="黑体" w:eastAsia="黑体" w:hAnsi="Times New Roman" w:cs="Times New Roman" w:hint="eastAsia"/>
                <w:sz w:val="32"/>
                <w:szCs w:val="32"/>
              </w:rPr>
              <w:t>学年</w:t>
            </w:r>
            <w:r w:rsidR="00766F0C" w:rsidRPr="00346989">
              <w:rPr>
                <w:rFonts w:ascii="黑体" w:eastAsia="黑体" w:hAnsi="Times New Roman" w:cs="Times New Roman" w:hint="eastAsia"/>
                <w:sz w:val="32"/>
                <w:szCs w:val="32"/>
              </w:rPr>
              <w:t>修过的智能基座课程、获得的成绩</w:t>
            </w:r>
          </w:p>
        </w:tc>
      </w:tr>
      <w:tr w:rsidR="00766F0C" w:rsidRPr="00913707" w14:paraId="567F08CE" w14:textId="77777777" w:rsidTr="00766F0C">
        <w:tc>
          <w:tcPr>
            <w:tcW w:w="208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40BE9" w14:textId="203AD90F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课程名称</w:t>
            </w: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9E713" w14:textId="5AB80BF3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授课教师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A6047" w14:textId="77777777" w:rsidR="00766F0C" w:rsidRDefault="00766F0C" w:rsidP="00766F0C">
            <w:pPr>
              <w:widowControl/>
              <w:spacing w:line="280" w:lineRule="exact"/>
              <w:jc w:val="center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融合技术领域</w:t>
            </w:r>
          </w:p>
          <w:p w14:paraId="7C22A049" w14:textId="25A78255" w:rsidR="00766F0C" w:rsidRPr="00913707" w:rsidRDefault="00766F0C" w:rsidP="00766F0C">
            <w:pPr>
              <w:widowControl/>
              <w:spacing w:line="280" w:lineRule="exact"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（</w:t>
            </w:r>
            <w:r w:rsidRPr="00EE0AE3">
              <w:rPr>
                <w:rFonts w:ascii="楷体" w:eastAsia="楷体" w:hAnsi="楷体" w:cs="仿宋" w:hint="eastAsia"/>
                <w:bCs/>
                <w:sz w:val="28"/>
                <w:szCs w:val="28"/>
              </w:rPr>
              <w:t>填写鲲鹏/昇腾/华为云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）</w:t>
            </w:r>
          </w:p>
        </w:tc>
        <w:tc>
          <w:tcPr>
            <w:tcW w:w="209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84A16" w14:textId="202FBBF2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成绩</w:t>
            </w:r>
          </w:p>
        </w:tc>
      </w:tr>
      <w:tr w:rsidR="00766F0C" w:rsidRPr="00913707" w14:paraId="6DB2637F" w14:textId="77777777" w:rsidTr="00766F0C">
        <w:trPr>
          <w:trHeight w:val="463"/>
        </w:trPr>
        <w:tc>
          <w:tcPr>
            <w:tcW w:w="208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16D0" w14:textId="7777777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60619" w14:textId="7777777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09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4D370" w14:textId="7777777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09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9C0B4" w14:textId="7930E4CA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</w:tr>
      <w:tr w:rsidR="00766F0C" w:rsidRPr="00913707" w14:paraId="688C38EB" w14:textId="77777777" w:rsidTr="00BC4D52">
        <w:trPr>
          <w:trHeight w:val="621"/>
        </w:trPr>
        <w:tc>
          <w:tcPr>
            <w:tcW w:w="208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E65C8" w14:textId="7777777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36693" w14:textId="7777777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09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2E2BA" w14:textId="7777777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09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0027C" w14:textId="62494810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</w:tr>
      <w:tr w:rsidR="00766F0C" w:rsidRPr="00913707" w14:paraId="054CA295" w14:textId="77777777" w:rsidTr="00BC4D52">
        <w:trPr>
          <w:trHeight w:val="621"/>
        </w:trPr>
        <w:tc>
          <w:tcPr>
            <w:tcW w:w="208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E27B9" w14:textId="7777777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6ADDC" w14:textId="7777777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09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D8BFF7" w14:textId="7777777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09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708289" w14:textId="4055EF6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</w:tr>
      <w:tr w:rsidR="00766F0C" w:rsidRPr="00913707" w14:paraId="42D55E31" w14:textId="77777777" w:rsidTr="00BC4D52">
        <w:trPr>
          <w:trHeight w:val="621"/>
        </w:trPr>
        <w:tc>
          <w:tcPr>
            <w:tcW w:w="208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FBCBB" w14:textId="7777777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0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8380F" w14:textId="7777777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09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B8764" w14:textId="77777777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09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5D550" w14:textId="7BEFE70C" w:rsidR="00766F0C" w:rsidRPr="00913707" w:rsidRDefault="00766F0C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</w:tr>
      <w:tr w:rsidR="00766F0C" w:rsidRPr="00913707" w14:paraId="4A928E38" w14:textId="77777777" w:rsidTr="000D5F93">
        <w:trPr>
          <w:trHeight w:val="768"/>
        </w:trPr>
        <w:tc>
          <w:tcPr>
            <w:tcW w:w="8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F5CA8" w14:textId="29039CEA" w:rsidR="00766F0C" w:rsidRPr="00346989" w:rsidRDefault="00346989" w:rsidP="00346989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346989">
              <w:rPr>
                <w:rFonts w:ascii="黑体" w:eastAsia="黑体" w:hAnsi="Times New Roman" w:cs="Times New Roman" w:hint="eastAsia"/>
                <w:sz w:val="32"/>
                <w:szCs w:val="32"/>
              </w:rPr>
              <w:t>二、</w:t>
            </w:r>
            <w:r w:rsidRPr="00346989">
              <w:rPr>
                <w:rFonts w:ascii="黑体" w:eastAsia="黑体" w:hAnsi="Times New Roman" w:cs="Times New Roman" w:hint="eastAsia"/>
                <w:sz w:val="32"/>
                <w:szCs w:val="32"/>
              </w:rPr>
              <w:t>华为“智能基座”认证及实习情况</w:t>
            </w:r>
          </w:p>
        </w:tc>
      </w:tr>
      <w:tr w:rsidR="00766F0C" w:rsidRPr="00913707" w14:paraId="2A4FEDB3" w14:textId="77777777" w:rsidTr="000D5F93">
        <w:trPr>
          <w:trHeight w:val="768"/>
        </w:trPr>
        <w:tc>
          <w:tcPr>
            <w:tcW w:w="8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33B477" w14:textId="77777777" w:rsidR="00346989" w:rsidRPr="00501118" w:rsidRDefault="00346989" w:rsidP="00346989">
            <w:pPr>
              <w:snapToGrid w:val="0"/>
              <w:rPr>
                <w:rFonts w:ascii="仿宋" w:eastAsia="仿宋" w:hAnsi="仿宋" w:cs="楷体_GB2312"/>
                <w:bCs/>
                <w:kern w:val="0"/>
                <w:sz w:val="28"/>
                <w:szCs w:val="28"/>
              </w:rPr>
            </w:pPr>
            <w:r w:rsidRPr="00501118">
              <w:rPr>
                <w:rFonts w:ascii="仿宋" w:eastAsia="仿宋" w:hAnsi="仿宋" w:cs="楷体_GB2312"/>
                <w:bCs/>
                <w:color w:val="FF0000"/>
                <w:kern w:val="0"/>
                <w:sz w:val="28"/>
                <w:szCs w:val="28"/>
              </w:rPr>
              <w:t>1、通过鲲鹏/昇腾/华为云方向线上课程综合考核、微认证、华为HCIX认证情况（必填）；</w:t>
            </w:r>
            <w:r w:rsidRPr="00501118">
              <w:rPr>
                <w:rFonts w:ascii="仿宋" w:eastAsia="仿宋" w:hAnsi="仿宋" w:cs="楷体_GB2312"/>
                <w:bCs/>
                <w:kern w:val="0"/>
                <w:sz w:val="28"/>
                <w:szCs w:val="28"/>
              </w:rPr>
              <w:t>其他华为鲲鹏/昇腾/华为云认证</w:t>
            </w:r>
            <w:r>
              <w:rPr>
                <w:rFonts w:ascii="仿宋" w:eastAsia="仿宋" w:hAnsi="仿宋" w:cs="楷体_GB2312" w:hint="eastAsia"/>
                <w:bCs/>
                <w:kern w:val="0"/>
                <w:sz w:val="28"/>
                <w:szCs w:val="28"/>
              </w:rPr>
              <w:t>情况</w:t>
            </w:r>
            <w:r w:rsidRPr="00501118">
              <w:rPr>
                <w:rFonts w:ascii="仿宋" w:eastAsia="仿宋" w:hAnsi="仿宋" w:cs="楷体_GB2312"/>
                <w:bCs/>
                <w:kern w:val="0"/>
                <w:sz w:val="28"/>
                <w:szCs w:val="28"/>
              </w:rPr>
              <w:t>；</w:t>
            </w:r>
          </w:p>
          <w:p w14:paraId="1A863946" w14:textId="3D9F1CF6" w:rsidR="00766F0C" w:rsidRPr="00913707" w:rsidRDefault="00346989" w:rsidP="00346989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  <w:r w:rsidRPr="00501118">
              <w:rPr>
                <w:rFonts w:ascii="仿宋" w:eastAsia="仿宋" w:hAnsi="仿宋" w:cs="楷体_GB2312"/>
                <w:bCs/>
                <w:kern w:val="0"/>
                <w:sz w:val="28"/>
                <w:szCs w:val="28"/>
              </w:rPr>
              <w:t>2</w:t>
            </w:r>
            <w:r>
              <w:rPr>
                <w:rFonts w:ascii="仿宋" w:eastAsia="仿宋" w:hAnsi="仿宋" w:cs="楷体_GB2312"/>
                <w:bCs/>
                <w:kern w:val="0"/>
                <w:sz w:val="28"/>
                <w:szCs w:val="28"/>
              </w:rPr>
              <w:t>、参加优才计划、从事鲲鹏、昇腾或华为云相关实习</w:t>
            </w:r>
            <w:r>
              <w:rPr>
                <w:rFonts w:ascii="仿宋" w:eastAsia="仿宋" w:hAnsi="仿宋" w:cs="楷体_GB2312" w:hint="eastAsia"/>
                <w:bCs/>
                <w:kern w:val="0"/>
                <w:sz w:val="28"/>
                <w:szCs w:val="28"/>
              </w:rPr>
              <w:t>情况</w:t>
            </w:r>
            <w:r w:rsidRPr="00501118">
              <w:rPr>
                <w:rFonts w:ascii="仿宋" w:eastAsia="仿宋" w:hAnsi="仿宋" w:cs="楷体_GB2312"/>
                <w:bCs/>
                <w:kern w:val="0"/>
                <w:sz w:val="28"/>
                <w:szCs w:val="28"/>
              </w:rPr>
              <w:t>。</w:t>
            </w:r>
          </w:p>
        </w:tc>
      </w:tr>
      <w:tr w:rsidR="00346989" w:rsidRPr="00913707" w14:paraId="43197B94" w14:textId="77777777" w:rsidTr="00D43E87">
        <w:trPr>
          <w:trHeight w:val="2324"/>
        </w:trPr>
        <w:tc>
          <w:tcPr>
            <w:tcW w:w="8359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3D85" w14:textId="77777777" w:rsidR="00346989" w:rsidRDefault="00346989" w:rsidP="006C2FBA">
            <w:pPr>
              <w:widowControl/>
              <w:jc w:val="center"/>
              <w:rPr>
                <w:rFonts w:ascii="华文仿宋" w:eastAsia="华文仿宋" w:hAnsi="华文仿宋" w:cs="Times New Roman"/>
                <w:b/>
                <w:bCs/>
                <w:color w:val="FF0000"/>
                <w:sz w:val="24"/>
                <w:szCs w:val="24"/>
              </w:rPr>
            </w:pPr>
          </w:p>
          <w:p w14:paraId="336EF68D" w14:textId="77777777" w:rsidR="00346989" w:rsidRDefault="00346989" w:rsidP="006C2FBA">
            <w:pPr>
              <w:widowControl/>
              <w:jc w:val="center"/>
              <w:rPr>
                <w:rFonts w:ascii="华文仿宋" w:eastAsia="华文仿宋" w:hAnsi="华文仿宋" w:cs="Times New Roman"/>
                <w:b/>
                <w:bCs/>
                <w:color w:val="FF0000"/>
                <w:sz w:val="24"/>
                <w:szCs w:val="24"/>
              </w:rPr>
            </w:pPr>
          </w:p>
          <w:p w14:paraId="59A5C9A3" w14:textId="77777777" w:rsidR="00346989" w:rsidRDefault="00346989" w:rsidP="006C2FBA">
            <w:pPr>
              <w:widowControl/>
              <w:jc w:val="center"/>
              <w:rPr>
                <w:rFonts w:ascii="华文仿宋" w:eastAsia="华文仿宋" w:hAnsi="华文仿宋" w:cs="Times New Roman"/>
                <w:b/>
                <w:bCs/>
                <w:color w:val="FF0000"/>
                <w:sz w:val="24"/>
                <w:szCs w:val="24"/>
              </w:rPr>
            </w:pPr>
          </w:p>
          <w:p w14:paraId="434B5D60" w14:textId="77777777" w:rsidR="00346989" w:rsidRDefault="00346989" w:rsidP="006C2FBA">
            <w:pPr>
              <w:widowControl/>
              <w:jc w:val="center"/>
              <w:rPr>
                <w:rFonts w:ascii="华文仿宋" w:eastAsia="华文仿宋" w:hAnsi="华文仿宋" w:cs="Times New Roman"/>
                <w:b/>
                <w:bCs/>
                <w:color w:val="FF0000"/>
                <w:sz w:val="24"/>
                <w:szCs w:val="24"/>
              </w:rPr>
            </w:pPr>
          </w:p>
          <w:p w14:paraId="5990E8C2" w14:textId="77777777" w:rsidR="00346989" w:rsidRDefault="00346989" w:rsidP="006C2FBA">
            <w:pPr>
              <w:widowControl/>
              <w:jc w:val="center"/>
              <w:rPr>
                <w:rFonts w:ascii="华文仿宋" w:eastAsia="华文仿宋" w:hAnsi="华文仿宋" w:cs="Times New Roman"/>
                <w:b/>
                <w:bCs/>
                <w:color w:val="FF0000"/>
                <w:sz w:val="24"/>
                <w:szCs w:val="24"/>
              </w:rPr>
            </w:pPr>
          </w:p>
          <w:p w14:paraId="19E54807" w14:textId="77777777" w:rsidR="00346989" w:rsidRDefault="00346989" w:rsidP="006C2FBA">
            <w:pPr>
              <w:widowControl/>
              <w:jc w:val="center"/>
              <w:rPr>
                <w:rFonts w:ascii="华文仿宋" w:eastAsia="华文仿宋" w:hAnsi="华文仿宋" w:cs="Times New Roman"/>
                <w:b/>
                <w:bCs/>
                <w:color w:val="FF0000"/>
                <w:sz w:val="24"/>
                <w:szCs w:val="24"/>
              </w:rPr>
            </w:pPr>
          </w:p>
          <w:p w14:paraId="5AD1F10E" w14:textId="77777777" w:rsidR="00346989" w:rsidRPr="00346989" w:rsidRDefault="00346989" w:rsidP="006C2FBA">
            <w:pPr>
              <w:widowControl/>
              <w:jc w:val="center"/>
              <w:rPr>
                <w:rFonts w:ascii="华文仿宋" w:eastAsia="华文仿宋" w:hAnsi="华文仿宋" w:cs="Times New Roman" w:hint="eastAsia"/>
                <w:b/>
                <w:bCs/>
                <w:color w:val="FF0000"/>
                <w:sz w:val="24"/>
                <w:szCs w:val="24"/>
              </w:rPr>
            </w:pPr>
          </w:p>
        </w:tc>
      </w:tr>
      <w:tr w:rsidR="006C2FBA" w:rsidRPr="00913707" w14:paraId="39E70E71" w14:textId="77777777" w:rsidTr="00C127E4">
        <w:trPr>
          <w:trHeight w:val="336"/>
        </w:trPr>
        <w:tc>
          <w:tcPr>
            <w:tcW w:w="8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56741" w14:textId="7B0A1E56" w:rsidR="006C2FBA" w:rsidRPr="00913707" w:rsidRDefault="00346989" w:rsidP="006C2FBA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  <w:r>
              <w:rPr>
                <w:rFonts w:ascii="黑体" w:eastAsia="黑体" w:hAnsi="Times New Roman" w:cs="Times New Roman" w:hint="eastAsia"/>
                <w:sz w:val="32"/>
                <w:szCs w:val="32"/>
              </w:rPr>
              <w:lastRenderedPageBreak/>
              <w:t>三、</w:t>
            </w:r>
            <w:r>
              <w:rPr>
                <w:rFonts w:ascii="黑体" w:eastAsia="黑体" w:hAnsi="Times New Roman" w:cs="Times New Roman" w:hint="eastAsia"/>
                <w:sz w:val="32"/>
                <w:szCs w:val="32"/>
              </w:rPr>
              <w:t>实践活动参与及获奖情况</w:t>
            </w:r>
          </w:p>
        </w:tc>
      </w:tr>
      <w:tr w:rsidR="00346989" w:rsidRPr="00913707" w14:paraId="652F7259" w14:textId="77777777" w:rsidTr="0037663E">
        <w:trPr>
          <w:trHeight w:val="1386"/>
        </w:trPr>
        <w:tc>
          <w:tcPr>
            <w:tcW w:w="83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72334" w14:textId="77777777" w:rsidR="00346989" w:rsidRDefault="00346989" w:rsidP="00346989">
            <w:pPr>
              <w:snapToGrid w:val="0"/>
              <w:jc w:val="left"/>
              <w:rPr>
                <w:rFonts w:ascii="仿宋" w:eastAsia="仿宋" w:hAnsi="仿宋" w:cs="楷体_GB2312"/>
                <w:bCs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楷体_GB2312" w:hint="eastAsia"/>
                <w:bCs/>
                <w:kern w:val="0"/>
                <w:sz w:val="28"/>
                <w:szCs w:val="28"/>
              </w:rPr>
              <w:t>参与鲲鹏、昇</w:t>
            </w:r>
            <w:proofErr w:type="gramStart"/>
            <w:r>
              <w:rPr>
                <w:rFonts w:ascii="仿宋" w:eastAsia="仿宋" w:hAnsi="仿宋" w:cs="楷体_GB2312" w:hint="eastAsia"/>
                <w:bCs/>
                <w:kern w:val="0"/>
                <w:sz w:val="28"/>
                <w:szCs w:val="28"/>
              </w:rPr>
              <w:t>腾相关</w:t>
            </w:r>
            <w:proofErr w:type="gramEnd"/>
            <w:r>
              <w:rPr>
                <w:rFonts w:ascii="仿宋" w:eastAsia="仿宋" w:hAnsi="仿宋" w:cs="楷体_GB2312" w:hint="eastAsia"/>
                <w:bCs/>
                <w:kern w:val="0"/>
                <w:sz w:val="28"/>
                <w:szCs w:val="28"/>
              </w:rPr>
              <w:t>实践活动及获奖情况</w:t>
            </w:r>
          </w:p>
          <w:p w14:paraId="5D962C54" w14:textId="734E2F4B" w:rsidR="00346989" w:rsidRPr="00913707" w:rsidRDefault="00346989" w:rsidP="00346989">
            <w:pPr>
              <w:widowControl/>
              <w:spacing w:line="280" w:lineRule="exact"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（运用“智能基座”</w:t>
            </w:r>
            <w:proofErr w:type="gramStart"/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根技术</w:t>
            </w:r>
            <w:proofErr w:type="gramEnd"/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参加各项实践活动，包括但不限于：</w:t>
            </w:r>
            <w:r w:rsidRPr="00B80D96"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包括并不限于中国“互联网</w:t>
            </w:r>
            <w:r w:rsidRPr="00B80D96">
              <w:rPr>
                <w:rFonts w:ascii="仿宋" w:eastAsia="仿宋" w:hAnsi="仿宋" w:cs="仿宋"/>
                <w:kern w:val="0"/>
                <w:sz w:val="28"/>
                <w:szCs w:val="28"/>
              </w:rPr>
              <w:t>+”创新创业大赛产业赛道（华为命题）、</w:t>
            </w:r>
            <w:r w:rsidRPr="00B80D96"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大学生创新创业训练计划（华为企业命题）、软件精英挑战赛、</w:t>
            </w:r>
            <w:proofErr w:type="gramStart"/>
            <w:r w:rsidRPr="00B80D96"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绿盟杯</w:t>
            </w:r>
            <w:proofErr w:type="gramEnd"/>
            <w:r w:rsidRPr="00B80D96">
              <w:rPr>
                <w:rFonts w:ascii="仿宋" w:eastAsia="仿宋" w:hAnsi="仿宋" w:cs="仿宋"/>
                <w:kern w:val="0"/>
                <w:sz w:val="28"/>
                <w:szCs w:val="28"/>
              </w:rPr>
              <w:t>或操作系统、</w:t>
            </w:r>
            <w:r w:rsidRPr="00B80D96"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数据库、高性能计算、人工智能等领域的创新大赛</w:t>
            </w:r>
            <w:r>
              <w:rPr>
                <w:rFonts w:ascii="仿宋" w:eastAsia="仿宋" w:hAnsi="仿宋" w:cs="仿宋" w:hint="eastAsia"/>
                <w:kern w:val="0"/>
                <w:sz w:val="28"/>
                <w:szCs w:val="28"/>
              </w:rPr>
              <w:t>、中国开源软件创新大赛、创新创业实践活动、众智项目、创新创业训练计划等）</w:t>
            </w:r>
          </w:p>
        </w:tc>
      </w:tr>
      <w:tr w:rsidR="00346989" w:rsidRPr="00913707" w14:paraId="7351C224" w14:textId="77777777" w:rsidTr="00BA5336">
        <w:trPr>
          <w:trHeight w:val="2654"/>
        </w:trPr>
        <w:tc>
          <w:tcPr>
            <w:tcW w:w="8359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4D029" w14:textId="77777777" w:rsidR="00346989" w:rsidRDefault="00346989" w:rsidP="006C2FBA">
            <w:pPr>
              <w:widowControl/>
              <w:jc w:val="left"/>
              <w:rPr>
                <w:rFonts w:ascii="楷体" w:eastAsia="楷体" w:hAnsi="楷体" w:cs="楷体_GB2312"/>
                <w:bCs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楷体_GB2312" w:hint="eastAsia"/>
                <w:b/>
                <w:bCs/>
                <w:kern w:val="0"/>
                <w:sz w:val="28"/>
                <w:szCs w:val="28"/>
              </w:rPr>
              <w:t>（</w:t>
            </w:r>
            <w:r w:rsidRPr="009F0A95">
              <w:rPr>
                <w:rFonts w:ascii="楷体" w:eastAsia="楷体" w:hAnsi="楷体" w:cs="楷体_GB2312"/>
                <w:bCs/>
                <w:kern w:val="0"/>
                <w:sz w:val="28"/>
                <w:szCs w:val="28"/>
              </w:rPr>
              <w:t>参加的大赛或者项目，</w:t>
            </w:r>
            <w:r>
              <w:rPr>
                <w:rFonts w:ascii="楷体" w:eastAsia="楷体" w:hAnsi="楷体" w:cs="楷体_GB2312" w:hint="eastAsia"/>
                <w:bCs/>
                <w:kern w:val="0"/>
                <w:sz w:val="28"/>
                <w:szCs w:val="28"/>
              </w:rPr>
              <w:t>须</w:t>
            </w:r>
            <w:r w:rsidRPr="009F0A95">
              <w:rPr>
                <w:rFonts w:ascii="楷体" w:eastAsia="楷体" w:hAnsi="楷体" w:cs="楷体_GB2312"/>
                <w:bCs/>
                <w:kern w:val="0"/>
                <w:sz w:val="28"/>
                <w:szCs w:val="28"/>
              </w:rPr>
              <w:t>使用鲲鹏昇腾华为云技术的大赛或项目，</w:t>
            </w:r>
            <w:r>
              <w:rPr>
                <w:rFonts w:ascii="楷体" w:eastAsia="楷体" w:hAnsi="楷体" w:cs="楷体_GB2312" w:hint="eastAsia"/>
                <w:bCs/>
                <w:kern w:val="0"/>
                <w:sz w:val="28"/>
                <w:szCs w:val="28"/>
              </w:rPr>
              <w:t>请明确</w:t>
            </w:r>
            <w:r w:rsidRPr="009F0A95">
              <w:rPr>
                <w:rFonts w:ascii="楷体" w:eastAsia="楷体" w:hAnsi="楷体" w:cs="楷体_GB2312"/>
                <w:bCs/>
                <w:kern w:val="0"/>
                <w:sz w:val="28"/>
                <w:szCs w:val="28"/>
              </w:rPr>
              <w:t>项目名称、大赛名称、</w:t>
            </w:r>
            <w:r>
              <w:rPr>
                <w:rFonts w:ascii="楷体" w:eastAsia="楷体" w:hAnsi="楷体" w:cs="楷体_GB2312" w:hint="eastAsia"/>
                <w:bCs/>
                <w:kern w:val="0"/>
                <w:sz w:val="28"/>
                <w:szCs w:val="28"/>
              </w:rPr>
              <w:t>参加</w:t>
            </w:r>
            <w:r w:rsidRPr="009F0A95">
              <w:rPr>
                <w:rFonts w:ascii="楷体" w:eastAsia="楷体" w:hAnsi="楷体" w:cs="楷体_GB2312"/>
                <w:bCs/>
                <w:kern w:val="0"/>
                <w:sz w:val="28"/>
                <w:szCs w:val="28"/>
              </w:rPr>
              <w:t>时间、详解说明使用鲲鹏昇腾华为云的具体技术平台或工具</w:t>
            </w:r>
            <w:r>
              <w:rPr>
                <w:rFonts w:ascii="楷体" w:eastAsia="楷体" w:hAnsi="楷体" w:cs="楷体_GB2312" w:hint="eastAsia"/>
                <w:bCs/>
                <w:kern w:val="0"/>
                <w:sz w:val="28"/>
                <w:szCs w:val="28"/>
              </w:rPr>
              <w:t>、</w:t>
            </w:r>
            <w:r w:rsidRPr="009F0A95">
              <w:rPr>
                <w:rFonts w:ascii="楷体" w:eastAsia="楷体" w:hAnsi="楷体" w:cs="楷体_GB2312" w:hint="eastAsia"/>
                <w:bCs/>
                <w:kern w:val="0"/>
                <w:sz w:val="28"/>
                <w:szCs w:val="28"/>
              </w:rPr>
              <w:t>获得名次</w:t>
            </w:r>
            <w:r w:rsidRPr="009F0A95">
              <w:rPr>
                <w:rFonts w:ascii="楷体" w:eastAsia="楷体" w:hAnsi="楷体" w:cs="楷体_GB2312"/>
                <w:bCs/>
                <w:kern w:val="0"/>
                <w:sz w:val="28"/>
                <w:szCs w:val="28"/>
              </w:rPr>
              <w:t>等。</w:t>
            </w:r>
            <w:r>
              <w:rPr>
                <w:rFonts w:ascii="楷体" w:eastAsia="楷体" w:hAnsi="楷体" w:cs="楷体_GB2312" w:hint="eastAsia"/>
                <w:bCs/>
                <w:kern w:val="0"/>
                <w:sz w:val="28"/>
                <w:szCs w:val="28"/>
              </w:rPr>
              <w:t>）</w:t>
            </w:r>
          </w:p>
          <w:p w14:paraId="4D53BC43" w14:textId="77777777" w:rsidR="00346989" w:rsidRDefault="00346989" w:rsidP="006C2FBA">
            <w:pPr>
              <w:widowControl/>
              <w:jc w:val="left"/>
              <w:rPr>
                <w:rFonts w:ascii="楷体" w:eastAsia="楷体" w:hAnsi="楷体" w:cs="楷体_GB2312"/>
                <w:bCs/>
                <w:kern w:val="0"/>
                <w:sz w:val="28"/>
                <w:szCs w:val="28"/>
              </w:rPr>
            </w:pPr>
          </w:p>
          <w:p w14:paraId="515FE3F2" w14:textId="77777777" w:rsidR="00346989" w:rsidRDefault="00346989" w:rsidP="006C2FBA">
            <w:pPr>
              <w:widowControl/>
              <w:jc w:val="left"/>
              <w:rPr>
                <w:rFonts w:ascii="楷体" w:eastAsia="楷体" w:hAnsi="楷体" w:cs="楷体_GB2312" w:hint="eastAsia"/>
                <w:bCs/>
                <w:kern w:val="0"/>
                <w:sz w:val="28"/>
                <w:szCs w:val="28"/>
              </w:rPr>
            </w:pPr>
          </w:p>
          <w:p w14:paraId="24FDC3ED" w14:textId="77777777" w:rsidR="00346989" w:rsidRDefault="00346989" w:rsidP="006C2FBA">
            <w:pPr>
              <w:widowControl/>
              <w:jc w:val="left"/>
              <w:rPr>
                <w:rFonts w:ascii="楷体" w:eastAsia="楷体" w:hAnsi="楷体" w:cs="楷体_GB2312"/>
                <w:bCs/>
                <w:kern w:val="0"/>
                <w:sz w:val="28"/>
                <w:szCs w:val="28"/>
              </w:rPr>
            </w:pPr>
          </w:p>
          <w:p w14:paraId="491E66FB" w14:textId="77777777" w:rsidR="00346989" w:rsidRDefault="00346989" w:rsidP="006C2FBA">
            <w:pPr>
              <w:widowControl/>
              <w:jc w:val="left"/>
              <w:rPr>
                <w:rFonts w:ascii="楷体" w:eastAsia="楷体" w:hAnsi="楷体" w:cs="楷体_GB2312" w:hint="eastAsia"/>
                <w:bCs/>
                <w:kern w:val="0"/>
                <w:sz w:val="28"/>
                <w:szCs w:val="28"/>
              </w:rPr>
            </w:pPr>
          </w:p>
          <w:p w14:paraId="3EDB04BE" w14:textId="5BE3B147" w:rsidR="00346989" w:rsidRPr="00913707" w:rsidRDefault="00346989" w:rsidP="006C2FBA">
            <w:pPr>
              <w:widowControl/>
              <w:jc w:val="left"/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</w:pPr>
          </w:p>
        </w:tc>
      </w:tr>
      <w:tr w:rsidR="006C2FBA" w:rsidRPr="00913707" w14:paraId="2315089E" w14:textId="77777777" w:rsidTr="00C127E4">
        <w:trPr>
          <w:trHeight w:val="624"/>
        </w:trPr>
        <w:tc>
          <w:tcPr>
            <w:tcW w:w="8359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5DF1FB5" w14:textId="47865D1D" w:rsidR="006C2FBA" w:rsidRPr="00346989" w:rsidRDefault="00346989" w:rsidP="00346989">
            <w:pPr>
              <w:widowControl/>
              <w:jc w:val="center"/>
              <w:rPr>
                <w:rFonts w:ascii="黑体" w:eastAsia="黑体" w:hAnsi="Times New Roman" w:cs="Times New Roman"/>
                <w:sz w:val="32"/>
                <w:szCs w:val="32"/>
              </w:rPr>
            </w:pPr>
            <w:r w:rsidRPr="00346989">
              <w:rPr>
                <w:rFonts w:ascii="黑体" w:eastAsia="黑体" w:hAnsi="Times New Roman" w:cs="Times New Roman" w:hint="eastAsia"/>
                <w:sz w:val="32"/>
                <w:szCs w:val="32"/>
              </w:rPr>
              <w:t>四、本人声明</w:t>
            </w:r>
          </w:p>
          <w:p w14:paraId="55265FA4" w14:textId="19C4A0E7" w:rsidR="00346989" w:rsidRPr="00346989" w:rsidRDefault="00346989" w:rsidP="00346989">
            <w:pPr>
              <w:spacing w:line="360" w:lineRule="auto"/>
              <w:ind w:firstLineChars="200" w:firstLine="560"/>
              <w:jc w:val="left"/>
              <w:rPr>
                <w:rFonts w:eastAsia="仿宋_GB2312" w:hint="eastAsia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本人承诺以上申报信息准确、真实，如有虚假，愿承担相应责任。</w:t>
            </w:r>
          </w:p>
          <w:p w14:paraId="404D62D8" w14:textId="77777777" w:rsidR="00346989" w:rsidRDefault="00346989" w:rsidP="00346989">
            <w:pPr>
              <w:spacing w:line="420" w:lineRule="exact"/>
              <w:ind w:firstLineChars="1400" w:firstLine="3920"/>
              <w:rPr>
                <w:rFonts w:eastAsia="仿宋_GB2312"/>
                <w:sz w:val="28"/>
                <w:szCs w:val="28"/>
              </w:rPr>
            </w:pPr>
            <w:r>
              <w:rPr>
                <w:rFonts w:eastAsia="仿宋_GB2312" w:hint="eastAsia"/>
                <w:sz w:val="28"/>
                <w:szCs w:val="28"/>
              </w:rPr>
              <w:t xml:space="preserve">  </w:t>
            </w:r>
          </w:p>
          <w:p w14:paraId="0C43DD38" w14:textId="77777777" w:rsidR="00346989" w:rsidRDefault="00346989" w:rsidP="00346989">
            <w:pPr>
              <w:widowControl/>
              <w:ind w:right="1120" w:firstLineChars="1100" w:firstLine="3080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>
              <w:rPr>
                <w:rFonts w:eastAsia="仿宋_GB2312" w:hint="eastAsia"/>
                <w:sz w:val="28"/>
                <w:szCs w:val="28"/>
              </w:rPr>
              <w:t>申请人</w:t>
            </w:r>
            <w:r w:rsidR="006C2FBA" w:rsidRPr="00913707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>签名：</w:t>
            </w:r>
            <w:r w:rsidR="006C2FBA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 xml:space="preserve"> </w:t>
            </w:r>
          </w:p>
          <w:p w14:paraId="36A2EAC3" w14:textId="3C510BF0" w:rsidR="006C2FBA" w:rsidRPr="00913707" w:rsidRDefault="006C2FBA" w:rsidP="00346989">
            <w:pPr>
              <w:widowControl/>
              <w:jc w:val="righ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 xml:space="preserve"> </w:t>
            </w:r>
            <w:r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  <w:t xml:space="preserve">  </w:t>
            </w:r>
            <w:r w:rsidRPr="00913707">
              <w:rPr>
                <w:rFonts w:ascii="宋体" w:eastAsia="宋体" w:hAnsi="宋体" w:cs="宋体" w:hint="eastAsia"/>
                <w:color w:val="000000"/>
                <w:kern w:val="0"/>
                <w:sz w:val="26"/>
                <w:szCs w:val="26"/>
              </w:rPr>
              <w:t xml:space="preserve">   年   月    日</w:t>
            </w:r>
          </w:p>
        </w:tc>
      </w:tr>
      <w:tr w:rsidR="006C2FBA" w:rsidRPr="00913707" w14:paraId="6B2FA718" w14:textId="77777777" w:rsidTr="00C127E4">
        <w:trPr>
          <w:trHeight w:val="624"/>
        </w:trPr>
        <w:tc>
          <w:tcPr>
            <w:tcW w:w="8359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F85DB3" w14:textId="77777777" w:rsidR="006C2FBA" w:rsidRPr="00913707" w:rsidRDefault="006C2FBA" w:rsidP="006C2FBA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</w:p>
        </w:tc>
      </w:tr>
      <w:tr w:rsidR="006C2FBA" w:rsidRPr="00913707" w14:paraId="5174C06B" w14:textId="77777777" w:rsidTr="00C127E4">
        <w:trPr>
          <w:trHeight w:val="624"/>
        </w:trPr>
        <w:tc>
          <w:tcPr>
            <w:tcW w:w="8359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2A225B" w14:textId="77777777" w:rsidR="006C2FBA" w:rsidRPr="00913707" w:rsidRDefault="006C2FBA" w:rsidP="006C2FBA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6"/>
                <w:szCs w:val="26"/>
              </w:rPr>
            </w:pPr>
          </w:p>
        </w:tc>
      </w:tr>
    </w:tbl>
    <w:p w14:paraId="264EFE43" w14:textId="77777777" w:rsidR="003F7E6D" w:rsidRDefault="003F7E6D" w:rsidP="001567AB">
      <w:pPr>
        <w:spacing w:line="360" w:lineRule="auto"/>
      </w:pPr>
    </w:p>
    <w:sectPr w:rsidR="003F7E6D" w:rsidSect="00C127E4">
      <w:pgSz w:w="11906" w:h="16838"/>
      <w:pgMar w:top="1440" w:right="1133" w:bottom="1440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A0117" w14:textId="77777777" w:rsidR="000D1A6A" w:rsidRDefault="000D1A6A" w:rsidP="006C2FBA">
      <w:r>
        <w:separator/>
      </w:r>
    </w:p>
  </w:endnote>
  <w:endnote w:type="continuationSeparator" w:id="0">
    <w:p w14:paraId="46FA5CAB" w14:textId="77777777" w:rsidR="000D1A6A" w:rsidRDefault="000D1A6A" w:rsidP="006C2F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C0A8A" w14:textId="77777777" w:rsidR="000D1A6A" w:rsidRDefault="000D1A6A" w:rsidP="006C2FBA">
      <w:r>
        <w:separator/>
      </w:r>
    </w:p>
  </w:footnote>
  <w:footnote w:type="continuationSeparator" w:id="0">
    <w:p w14:paraId="7DA988DE" w14:textId="77777777" w:rsidR="000D1A6A" w:rsidRDefault="000D1A6A" w:rsidP="006C2FB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NDczNTczsTCwMDFS0lEKTi0uzszPAykwrAUA/lmBMSwAAAA="/>
  </w:docVars>
  <w:rsids>
    <w:rsidRoot w:val="003F7E6D"/>
    <w:rsid w:val="00015328"/>
    <w:rsid w:val="000D1A6A"/>
    <w:rsid w:val="001567AB"/>
    <w:rsid w:val="00346989"/>
    <w:rsid w:val="003F7E6D"/>
    <w:rsid w:val="006C2FBA"/>
    <w:rsid w:val="00766F0C"/>
    <w:rsid w:val="007C0942"/>
    <w:rsid w:val="00BD2DDB"/>
    <w:rsid w:val="00C127E4"/>
    <w:rsid w:val="00D40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B4BDD"/>
  <w15:chartTrackingRefBased/>
  <w15:docId w15:val="{8F60DB75-EAB7-489C-B34E-7BC66D697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C2FB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C2FB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C2F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C2FB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2</Pages>
  <Words>528</Words>
  <Characters>544</Characters>
  <Application>Microsoft Office Word</Application>
  <DocSecurity>0</DocSecurity>
  <Lines>82</Lines>
  <Paragraphs>31</Paragraphs>
  <ScaleCrop>false</ScaleCrop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程琳</dc:creator>
  <cp:keywords/>
  <dc:description/>
  <cp:lastModifiedBy>lin cheng</cp:lastModifiedBy>
  <cp:revision>7</cp:revision>
  <dcterms:created xsi:type="dcterms:W3CDTF">2022-09-25T10:13:00Z</dcterms:created>
  <dcterms:modified xsi:type="dcterms:W3CDTF">2023-10-16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fecbfd4a0bb714e70dd7a9b9495872d3ea84c8fb49012cd56569ff6fea5b8c</vt:lpwstr>
  </property>
</Properties>
</file>